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6077" w:rsidRDefault="00A96077" w:rsidP="00A96077">
      <w:pPr>
        <w:jc w:val="center"/>
        <w:rPr>
          <w:rFonts w:asciiTheme="majorHAnsi" w:hAnsiTheme="majorHAnsi"/>
          <w:sz w:val="36"/>
        </w:rPr>
      </w:pPr>
      <w:r w:rsidRPr="00A96077">
        <w:rPr>
          <w:noProof/>
          <w:sz w:val="24"/>
        </w:rPr>
        <w:drawing>
          <wp:anchor distT="0" distB="0" distL="114300" distR="114300" simplePos="0" relativeHeight="251658240" behindDoc="0" locked="0" layoutInCell="1" allowOverlap="1" wp14:anchorId="11672A50" wp14:editId="3DCEF649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5747385" cy="4310380"/>
            <wp:effectExtent l="0" t="0" r="571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rimp Price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405" cy="4315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6077">
        <w:rPr>
          <w:rFonts w:asciiTheme="majorHAnsi" w:hAnsiTheme="majorHAnsi"/>
          <w:sz w:val="36"/>
        </w:rPr>
        <w:t xml:space="preserve">Carefully read through these 2 package descriptions and the price tags. </w:t>
      </w:r>
    </w:p>
    <w:p w:rsidR="00845375" w:rsidRPr="00A96077" w:rsidRDefault="00A96077" w:rsidP="00A96077">
      <w:pPr>
        <w:jc w:val="center"/>
        <w:rPr>
          <w:sz w:val="24"/>
        </w:rPr>
      </w:pPr>
      <w:r w:rsidRPr="00A96077">
        <w:rPr>
          <w:rFonts w:asciiTheme="majorHAnsi" w:hAnsiTheme="majorHAnsi"/>
          <w:sz w:val="36"/>
        </w:rPr>
        <w:t>Can you justify why they have different prices?</w:t>
      </w:r>
      <w:bookmarkStart w:id="0" w:name="_GoBack"/>
      <w:bookmarkEnd w:id="0"/>
    </w:p>
    <w:sectPr w:rsidR="00845375" w:rsidRPr="00A96077" w:rsidSect="00A9607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I3MbIwNzI1tDBX0lEKTi0uzszPAykwrAUAnc5nuCwAAAA="/>
  </w:docVars>
  <w:rsids>
    <w:rsidRoot w:val="00A96077"/>
    <w:rsid w:val="00000D27"/>
    <w:rsid w:val="00015365"/>
    <w:rsid w:val="000345F9"/>
    <w:rsid w:val="000646D8"/>
    <w:rsid w:val="000867A8"/>
    <w:rsid w:val="000D312A"/>
    <w:rsid w:val="000D4B25"/>
    <w:rsid w:val="000D7FEB"/>
    <w:rsid w:val="000E0537"/>
    <w:rsid w:val="000E2352"/>
    <w:rsid w:val="001321AD"/>
    <w:rsid w:val="00137428"/>
    <w:rsid w:val="001518D6"/>
    <w:rsid w:val="001627AA"/>
    <w:rsid w:val="001854D4"/>
    <w:rsid w:val="0019547B"/>
    <w:rsid w:val="00197CA6"/>
    <w:rsid w:val="001B30AC"/>
    <w:rsid w:val="001C0981"/>
    <w:rsid w:val="001C34C9"/>
    <w:rsid w:val="001D0B88"/>
    <w:rsid w:val="001D165B"/>
    <w:rsid w:val="001D300E"/>
    <w:rsid w:val="001E056C"/>
    <w:rsid w:val="00224B90"/>
    <w:rsid w:val="002302F4"/>
    <w:rsid w:val="0024090B"/>
    <w:rsid w:val="002569DD"/>
    <w:rsid w:val="002B6728"/>
    <w:rsid w:val="002C3FB8"/>
    <w:rsid w:val="003146E3"/>
    <w:rsid w:val="003379A9"/>
    <w:rsid w:val="00345B51"/>
    <w:rsid w:val="00370552"/>
    <w:rsid w:val="003836B2"/>
    <w:rsid w:val="00387876"/>
    <w:rsid w:val="003A6044"/>
    <w:rsid w:val="003C118C"/>
    <w:rsid w:val="00402BA7"/>
    <w:rsid w:val="00461F1E"/>
    <w:rsid w:val="00470CA8"/>
    <w:rsid w:val="00473D5B"/>
    <w:rsid w:val="004B3B2D"/>
    <w:rsid w:val="004E1FAD"/>
    <w:rsid w:val="00506C54"/>
    <w:rsid w:val="00507EC5"/>
    <w:rsid w:val="00522533"/>
    <w:rsid w:val="005274C9"/>
    <w:rsid w:val="00536CF0"/>
    <w:rsid w:val="00567396"/>
    <w:rsid w:val="00585444"/>
    <w:rsid w:val="0059151A"/>
    <w:rsid w:val="00593D2A"/>
    <w:rsid w:val="005A2A49"/>
    <w:rsid w:val="005B003B"/>
    <w:rsid w:val="005B6E07"/>
    <w:rsid w:val="005D7B35"/>
    <w:rsid w:val="005E5B91"/>
    <w:rsid w:val="00610FDF"/>
    <w:rsid w:val="00616A2D"/>
    <w:rsid w:val="00623BD5"/>
    <w:rsid w:val="0063245C"/>
    <w:rsid w:val="00640A76"/>
    <w:rsid w:val="006500EF"/>
    <w:rsid w:val="00695C5A"/>
    <w:rsid w:val="006A0193"/>
    <w:rsid w:val="006E5195"/>
    <w:rsid w:val="00702243"/>
    <w:rsid w:val="00704EB3"/>
    <w:rsid w:val="0070616C"/>
    <w:rsid w:val="00711480"/>
    <w:rsid w:val="00770B06"/>
    <w:rsid w:val="007762A7"/>
    <w:rsid w:val="007764F9"/>
    <w:rsid w:val="007A198D"/>
    <w:rsid w:val="007A6040"/>
    <w:rsid w:val="007C4A9C"/>
    <w:rsid w:val="007C4EA6"/>
    <w:rsid w:val="007C7FA4"/>
    <w:rsid w:val="007D00BF"/>
    <w:rsid w:val="007D0B7F"/>
    <w:rsid w:val="007D35D6"/>
    <w:rsid w:val="007D45E1"/>
    <w:rsid w:val="00845375"/>
    <w:rsid w:val="008627B4"/>
    <w:rsid w:val="00877EF6"/>
    <w:rsid w:val="00892CBF"/>
    <w:rsid w:val="00895EDA"/>
    <w:rsid w:val="008A4E68"/>
    <w:rsid w:val="008C431C"/>
    <w:rsid w:val="008D7296"/>
    <w:rsid w:val="008E5BCC"/>
    <w:rsid w:val="008F37F0"/>
    <w:rsid w:val="00904545"/>
    <w:rsid w:val="00925FF4"/>
    <w:rsid w:val="00934497"/>
    <w:rsid w:val="00997905"/>
    <w:rsid w:val="009B3A81"/>
    <w:rsid w:val="009D0C15"/>
    <w:rsid w:val="009D2986"/>
    <w:rsid w:val="009F2CBF"/>
    <w:rsid w:val="009F7DF1"/>
    <w:rsid w:val="00A00C36"/>
    <w:rsid w:val="00A04BB2"/>
    <w:rsid w:val="00A05664"/>
    <w:rsid w:val="00A41A3D"/>
    <w:rsid w:val="00A542C7"/>
    <w:rsid w:val="00A64006"/>
    <w:rsid w:val="00A96077"/>
    <w:rsid w:val="00AB7A25"/>
    <w:rsid w:val="00AC30B1"/>
    <w:rsid w:val="00B03D3F"/>
    <w:rsid w:val="00B10A2A"/>
    <w:rsid w:val="00B15059"/>
    <w:rsid w:val="00B46270"/>
    <w:rsid w:val="00B70BE3"/>
    <w:rsid w:val="00B71407"/>
    <w:rsid w:val="00B773F1"/>
    <w:rsid w:val="00B866F1"/>
    <w:rsid w:val="00BA2451"/>
    <w:rsid w:val="00BB464A"/>
    <w:rsid w:val="00BB500D"/>
    <w:rsid w:val="00BC31EB"/>
    <w:rsid w:val="00BD08A9"/>
    <w:rsid w:val="00BD42FE"/>
    <w:rsid w:val="00BE48AF"/>
    <w:rsid w:val="00BE5416"/>
    <w:rsid w:val="00C07657"/>
    <w:rsid w:val="00C32DA9"/>
    <w:rsid w:val="00C54B5B"/>
    <w:rsid w:val="00C73CEB"/>
    <w:rsid w:val="00C91234"/>
    <w:rsid w:val="00CA7DF6"/>
    <w:rsid w:val="00CC12BB"/>
    <w:rsid w:val="00D12EDF"/>
    <w:rsid w:val="00D1690D"/>
    <w:rsid w:val="00D1766C"/>
    <w:rsid w:val="00D30ADD"/>
    <w:rsid w:val="00D3250D"/>
    <w:rsid w:val="00D4410D"/>
    <w:rsid w:val="00D9476A"/>
    <w:rsid w:val="00D9507A"/>
    <w:rsid w:val="00DB63A2"/>
    <w:rsid w:val="00DE1614"/>
    <w:rsid w:val="00DF1564"/>
    <w:rsid w:val="00E16F32"/>
    <w:rsid w:val="00E20676"/>
    <w:rsid w:val="00E21D4A"/>
    <w:rsid w:val="00E27FEF"/>
    <w:rsid w:val="00E56749"/>
    <w:rsid w:val="00E649B9"/>
    <w:rsid w:val="00E76994"/>
    <w:rsid w:val="00E812FF"/>
    <w:rsid w:val="00EB7B6B"/>
    <w:rsid w:val="00ED61D3"/>
    <w:rsid w:val="00EF397C"/>
    <w:rsid w:val="00F04830"/>
    <w:rsid w:val="00F13BAC"/>
    <w:rsid w:val="00F13EC0"/>
    <w:rsid w:val="00F3798F"/>
    <w:rsid w:val="00F402BE"/>
    <w:rsid w:val="00F62E06"/>
    <w:rsid w:val="00F87C24"/>
    <w:rsid w:val="00FA217E"/>
    <w:rsid w:val="00FC6B6C"/>
    <w:rsid w:val="00FD6D31"/>
    <w:rsid w:val="00FE0E25"/>
    <w:rsid w:val="00FE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0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0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ie Siefken</dc:creator>
  <cp:lastModifiedBy>Angie Siefken</cp:lastModifiedBy>
  <cp:revision>1</cp:revision>
  <dcterms:created xsi:type="dcterms:W3CDTF">2017-01-26T16:45:00Z</dcterms:created>
  <dcterms:modified xsi:type="dcterms:W3CDTF">2017-01-26T16:48:00Z</dcterms:modified>
</cp:coreProperties>
</file>